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98DB71" w14:textId="77777777" w:rsidR="00BC6F79" w:rsidRPr="00BC6F79" w:rsidRDefault="00BC6F79" w:rsidP="00BC6F79">
      <w:pPr>
        <w:spacing w:before="100" w:beforeAutospacing="1" w:after="100" w:afterAutospacing="1" w:line="240" w:lineRule="auto"/>
        <w:rPr>
          <w:rFonts w:ascii="Times New Roman" w:eastAsia="Times New Roman" w:hAnsi="Times New Roman" w:cs="Times New Roman"/>
          <w:sz w:val="24"/>
          <w:szCs w:val="24"/>
        </w:rPr>
      </w:pPr>
      <w:r w:rsidRPr="00BC6F79">
        <w:rPr>
          <w:rFonts w:ascii="Times New Roman" w:eastAsia="Times New Roman" w:hAnsi="Times New Roman" w:cs="Times New Roman"/>
          <w:b/>
          <w:bCs/>
          <w:sz w:val="24"/>
          <w:szCs w:val="24"/>
        </w:rPr>
        <w:t>General Requirements</w:t>
      </w:r>
    </w:p>
    <w:p w14:paraId="5527800D" w14:textId="77777777" w:rsidR="00BC6F79" w:rsidRPr="00BC6F79" w:rsidRDefault="00BC6F79" w:rsidP="00BC6F79">
      <w:pPr>
        <w:spacing w:before="100" w:beforeAutospacing="1" w:after="100" w:afterAutospacing="1" w:line="240" w:lineRule="auto"/>
        <w:rPr>
          <w:rFonts w:ascii="Times New Roman" w:eastAsia="Times New Roman" w:hAnsi="Times New Roman" w:cs="Times New Roman"/>
          <w:sz w:val="24"/>
          <w:szCs w:val="24"/>
        </w:rPr>
      </w:pPr>
      <w:r w:rsidRPr="00BC6F79">
        <w:rPr>
          <w:rFonts w:ascii="Times New Roman" w:eastAsia="Times New Roman" w:hAnsi="Times New Roman" w:cs="Times New Roman"/>
          <w:sz w:val="24"/>
          <w:szCs w:val="24"/>
        </w:rPr>
        <w:t>Please review the following calculator programs and determine what they do in detail:</w:t>
      </w:r>
    </w:p>
    <w:p w14:paraId="67685241" w14:textId="77777777" w:rsidR="00BC6F79" w:rsidRPr="00BC6F79" w:rsidRDefault="00BC6F79" w:rsidP="00BC6F79">
      <w:pPr>
        <w:numPr>
          <w:ilvl w:val="0"/>
          <w:numId w:val="1"/>
        </w:numPr>
        <w:spacing w:before="100" w:beforeAutospacing="1" w:after="100" w:afterAutospacing="1" w:line="240" w:lineRule="auto"/>
        <w:ind w:left="1440"/>
        <w:rPr>
          <w:rFonts w:ascii="Times New Roman" w:eastAsia="Times New Roman" w:hAnsi="Times New Roman" w:cs="Times New Roman"/>
          <w:sz w:val="24"/>
          <w:szCs w:val="24"/>
        </w:rPr>
      </w:pPr>
    </w:p>
    <w:p w14:paraId="28287828" w14:textId="77777777" w:rsidR="00BC6F79" w:rsidRPr="00BC6F79" w:rsidRDefault="00BC6F79" w:rsidP="00BC6F79">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5" w:tgtFrame="_blank" w:history="1">
        <w:r w:rsidRPr="00BC6F79">
          <w:rPr>
            <w:rFonts w:ascii="Times New Roman" w:eastAsia="Times New Roman" w:hAnsi="Times New Roman" w:cs="Times New Roman"/>
            <w:color w:val="0000FF"/>
            <w:sz w:val="24"/>
            <w:szCs w:val="24"/>
            <w:u w:val="single"/>
          </w:rPr>
          <w:t>https://www.calculator.net/binary-calculator.html (Links to an external site.)</w:t>
        </w:r>
      </w:hyperlink>
    </w:p>
    <w:p w14:paraId="339669A1" w14:textId="77777777" w:rsidR="00BC6F79" w:rsidRPr="00BC6F79" w:rsidRDefault="00BC6F79" w:rsidP="00BC6F79">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6" w:tgtFrame="_blank" w:history="1">
        <w:r w:rsidRPr="00BC6F79">
          <w:rPr>
            <w:rFonts w:ascii="Times New Roman" w:eastAsia="Times New Roman" w:hAnsi="Times New Roman" w:cs="Times New Roman"/>
            <w:color w:val="0000FF"/>
            <w:sz w:val="24"/>
            <w:szCs w:val="24"/>
            <w:u w:val="single"/>
          </w:rPr>
          <w:t>https://www.calculator.net/hex-calculator.html (Links to an external site.)</w:t>
        </w:r>
      </w:hyperlink>
    </w:p>
    <w:p w14:paraId="2C5F09D3" w14:textId="77777777" w:rsidR="00BC6F79" w:rsidRPr="00BC6F79" w:rsidRDefault="00BC6F79" w:rsidP="00BC6F79">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7" w:tgtFrame="_blank" w:history="1">
        <w:r w:rsidRPr="00BC6F79">
          <w:rPr>
            <w:rFonts w:ascii="Times New Roman" w:eastAsia="Times New Roman" w:hAnsi="Times New Roman" w:cs="Times New Roman"/>
            <w:color w:val="0000FF"/>
            <w:sz w:val="24"/>
            <w:szCs w:val="24"/>
            <w:u w:val="single"/>
          </w:rPr>
          <w:t>https://www.calculator.net/bandwidth-calculator.html (Links to an external site.)</w:t>
        </w:r>
      </w:hyperlink>
    </w:p>
    <w:p w14:paraId="5508B04E" w14:textId="77777777" w:rsidR="00BC6F79" w:rsidRPr="00BC6F79" w:rsidRDefault="00BC6F79" w:rsidP="00BC6F79">
      <w:pPr>
        <w:spacing w:before="100" w:beforeAutospacing="1" w:after="100" w:afterAutospacing="1" w:line="240" w:lineRule="auto"/>
        <w:rPr>
          <w:rFonts w:ascii="Times New Roman" w:eastAsia="Times New Roman" w:hAnsi="Times New Roman" w:cs="Times New Roman"/>
          <w:sz w:val="24"/>
          <w:szCs w:val="24"/>
        </w:rPr>
      </w:pPr>
      <w:r w:rsidRPr="00BC6F79">
        <w:rPr>
          <w:rFonts w:ascii="Times New Roman" w:eastAsia="Times New Roman" w:hAnsi="Times New Roman" w:cs="Times New Roman"/>
          <w:sz w:val="24"/>
          <w:szCs w:val="24"/>
        </w:rPr>
        <w:t xml:space="preserve">If you </w:t>
      </w:r>
      <w:proofErr w:type="gramStart"/>
      <w:r w:rsidRPr="00BC6F79">
        <w:rPr>
          <w:rFonts w:ascii="Times New Roman" w:eastAsia="Times New Roman" w:hAnsi="Times New Roman" w:cs="Times New Roman"/>
          <w:sz w:val="24"/>
          <w:szCs w:val="24"/>
        </w:rPr>
        <w:t>don't</w:t>
      </w:r>
      <w:proofErr w:type="gramEnd"/>
      <w:r w:rsidRPr="00BC6F79">
        <w:rPr>
          <w:rFonts w:ascii="Times New Roman" w:eastAsia="Times New Roman" w:hAnsi="Times New Roman" w:cs="Times New Roman"/>
          <w:sz w:val="24"/>
          <w:szCs w:val="24"/>
        </w:rPr>
        <w:t xml:space="preserve"> know about binary and hexadecimal numbers, some information is provided on them and how the above calculations/conversions are performed on the same web pages. </w:t>
      </w:r>
    </w:p>
    <w:p w14:paraId="49607335" w14:textId="77777777" w:rsidR="00BC6F79" w:rsidRPr="00BC6F79" w:rsidRDefault="00BC6F79" w:rsidP="00BC6F79">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BC6F79">
        <w:rPr>
          <w:rFonts w:ascii="Times New Roman" w:eastAsia="Times New Roman" w:hAnsi="Times New Roman" w:cs="Times New Roman"/>
          <w:sz w:val="24"/>
          <w:szCs w:val="24"/>
        </w:rPr>
        <w:t>List all the functions provided by each calculator. You should write a single program that supports the full functionality of the above three calculators.</w:t>
      </w:r>
    </w:p>
    <w:p w14:paraId="14308E0D" w14:textId="77777777" w:rsidR="00BC6F79" w:rsidRPr="00BC6F79" w:rsidRDefault="00BC6F79" w:rsidP="00BC6F79">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BC6F79">
        <w:rPr>
          <w:rFonts w:ascii="Times New Roman" w:eastAsia="Times New Roman" w:hAnsi="Times New Roman" w:cs="Times New Roman"/>
          <w:sz w:val="24"/>
          <w:szCs w:val="24"/>
        </w:rPr>
        <w:t>Your program should have a user-friendly command-line interface (CLI) that allows the user to select the calculator type, a computation/conversion function, and enter the input values. It should do the computation or conversion and display the result to the user.</w:t>
      </w:r>
    </w:p>
    <w:p w14:paraId="25C63B60" w14:textId="77777777" w:rsidR="00BC6F79" w:rsidRPr="00BC6F79" w:rsidRDefault="00BC6F79" w:rsidP="00BC6F79">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BC6F79">
        <w:rPr>
          <w:rFonts w:ascii="inherit" w:eastAsia="Times New Roman" w:hAnsi="inherit" w:cs="Times New Roman"/>
          <w:sz w:val="24"/>
          <w:szCs w:val="24"/>
        </w:rPr>
        <w:t>Your program should validate the input values entered by the user and prevent the entry of invalid inputs that will produce errors in calculations/conversions.</w:t>
      </w:r>
    </w:p>
    <w:p w14:paraId="40E0A39F" w14:textId="77777777" w:rsidR="00BC6F79" w:rsidRPr="00BC6F79" w:rsidRDefault="00BC6F79" w:rsidP="00BC6F79">
      <w:pPr>
        <w:spacing w:before="100" w:beforeAutospacing="1" w:after="100" w:afterAutospacing="1" w:line="240" w:lineRule="auto"/>
        <w:rPr>
          <w:rFonts w:ascii="Times New Roman" w:eastAsia="Times New Roman" w:hAnsi="Times New Roman" w:cs="Times New Roman"/>
          <w:sz w:val="24"/>
          <w:szCs w:val="24"/>
        </w:rPr>
      </w:pPr>
      <w:r w:rsidRPr="00BC6F79">
        <w:rPr>
          <w:rFonts w:ascii="Times New Roman" w:eastAsia="Times New Roman" w:hAnsi="Times New Roman" w:cs="Times New Roman"/>
          <w:sz w:val="24"/>
          <w:szCs w:val="24"/>
          <w:u w:val="single"/>
        </w:rPr>
        <w:t>Design Constraints</w:t>
      </w:r>
    </w:p>
    <w:p w14:paraId="04F1EB20" w14:textId="77777777" w:rsidR="00BC6F79" w:rsidRPr="00BC6F79" w:rsidRDefault="00BC6F79" w:rsidP="00BC6F7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BC6F79">
        <w:rPr>
          <w:rFonts w:ascii="Times New Roman" w:eastAsia="Times New Roman" w:hAnsi="Times New Roman" w:cs="Times New Roman"/>
          <w:sz w:val="24"/>
          <w:szCs w:val="24"/>
        </w:rPr>
        <w:t>You can have only one user-defined class in this assignment, and you can use only static methods in your implementation. This will be equivalent to doing “procedural programming” in Java.</w:t>
      </w:r>
    </w:p>
    <w:p w14:paraId="4FD5CE5D" w14:textId="77777777" w:rsidR="00BC6F79" w:rsidRPr="00BC6F79" w:rsidRDefault="00BC6F79" w:rsidP="00BC6F7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BC6F79">
        <w:rPr>
          <w:rFonts w:ascii="Times New Roman" w:eastAsia="Times New Roman" w:hAnsi="Times New Roman" w:cs="Times New Roman"/>
          <w:sz w:val="24"/>
          <w:szCs w:val="24"/>
        </w:rPr>
        <w:t xml:space="preserve">You cannot use the available Java library methods to do calculations and conversions directly such as </w:t>
      </w:r>
      <w:proofErr w:type="spellStart"/>
      <w:r w:rsidRPr="00BC6F79">
        <w:rPr>
          <w:rFonts w:ascii="Times New Roman" w:eastAsia="Times New Roman" w:hAnsi="Times New Roman" w:cs="Times New Roman"/>
          <w:sz w:val="24"/>
          <w:szCs w:val="24"/>
        </w:rPr>
        <w:t>Integer.toBinaryString</w:t>
      </w:r>
      <w:proofErr w:type="spellEnd"/>
      <w:r w:rsidRPr="00BC6F79">
        <w:rPr>
          <w:rFonts w:ascii="Times New Roman" w:eastAsia="Times New Roman" w:hAnsi="Times New Roman" w:cs="Times New Roman"/>
          <w:sz w:val="24"/>
          <w:szCs w:val="24"/>
        </w:rPr>
        <w:t xml:space="preserve"> that will trivialize your work. This </w:t>
      </w:r>
      <w:proofErr w:type="gramStart"/>
      <w:r w:rsidRPr="00BC6F79">
        <w:rPr>
          <w:rFonts w:ascii="Times New Roman" w:eastAsia="Times New Roman" w:hAnsi="Times New Roman" w:cs="Times New Roman"/>
          <w:sz w:val="24"/>
          <w:szCs w:val="24"/>
        </w:rPr>
        <w:t>doesn't</w:t>
      </w:r>
      <w:proofErr w:type="gramEnd"/>
      <w:r w:rsidRPr="00BC6F79">
        <w:rPr>
          <w:rFonts w:ascii="Times New Roman" w:eastAsia="Times New Roman" w:hAnsi="Times New Roman" w:cs="Times New Roman"/>
          <w:sz w:val="24"/>
          <w:szCs w:val="24"/>
        </w:rPr>
        <w:t xml:space="preserve"> mean that you cannot use any other libraries of Java, e.g., String, Scanner, Math, Data Wrappers, etc.</w:t>
      </w:r>
    </w:p>
    <w:p w14:paraId="585AB846" w14:textId="77777777" w:rsidR="00BC6F79" w:rsidRPr="00BC6F79" w:rsidRDefault="00BC6F79" w:rsidP="00BC6F79">
      <w:pPr>
        <w:spacing w:before="100" w:beforeAutospacing="1" w:after="100" w:afterAutospacing="1" w:line="240" w:lineRule="auto"/>
        <w:rPr>
          <w:rFonts w:ascii="Times New Roman" w:eastAsia="Times New Roman" w:hAnsi="Times New Roman" w:cs="Times New Roman"/>
          <w:sz w:val="24"/>
          <w:szCs w:val="24"/>
        </w:rPr>
      </w:pPr>
      <w:r w:rsidRPr="00BC6F79">
        <w:rPr>
          <w:rFonts w:ascii="Times New Roman" w:eastAsia="Times New Roman" w:hAnsi="Times New Roman" w:cs="Times New Roman"/>
          <w:sz w:val="24"/>
          <w:szCs w:val="24"/>
          <w:u w:val="single"/>
        </w:rPr>
        <w:t>Testing</w:t>
      </w:r>
    </w:p>
    <w:p w14:paraId="2B5C4440" w14:textId="77777777" w:rsidR="00BC6F79" w:rsidRPr="00BC6F79" w:rsidRDefault="00BC6F79" w:rsidP="00BC6F79">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BC6F79">
        <w:rPr>
          <w:rFonts w:ascii="Times New Roman" w:eastAsia="Times New Roman" w:hAnsi="Times New Roman" w:cs="Times New Roman"/>
          <w:sz w:val="24"/>
          <w:szCs w:val="24"/>
        </w:rPr>
        <w:t xml:space="preserve">Your program should provide a “test mode” for each type of calculator where it automatically runs all types of computations and conversions with some test input values and prints out the expected and actual results of them, and an error message if they </w:t>
      </w:r>
      <w:proofErr w:type="gramStart"/>
      <w:r w:rsidRPr="00BC6F79">
        <w:rPr>
          <w:rFonts w:ascii="Times New Roman" w:eastAsia="Times New Roman" w:hAnsi="Times New Roman" w:cs="Times New Roman"/>
          <w:sz w:val="24"/>
          <w:szCs w:val="24"/>
        </w:rPr>
        <w:t>don’t</w:t>
      </w:r>
      <w:proofErr w:type="gramEnd"/>
      <w:r w:rsidRPr="00BC6F79">
        <w:rPr>
          <w:rFonts w:ascii="Times New Roman" w:eastAsia="Times New Roman" w:hAnsi="Times New Roman" w:cs="Times New Roman"/>
          <w:sz w:val="24"/>
          <w:szCs w:val="24"/>
        </w:rPr>
        <w:t xml:space="preserve"> match. </w:t>
      </w:r>
      <w:r w:rsidRPr="00BC6F79">
        <w:rPr>
          <w:rFonts w:ascii="inherit" w:eastAsia="Times New Roman" w:hAnsi="inherit" w:cs="Times New Roman"/>
          <w:sz w:val="24"/>
          <w:szCs w:val="24"/>
        </w:rPr>
        <w:t>We call each of them a “test case.”</w:t>
      </w:r>
      <w:r w:rsidRPr="00BC6F79">
        <w:rPr>
          <w:rFonts w:ascii="Times New Roman" w:eastAsia="Times New Roman" w:hAnsi="Times New Roman" w:cs="Times New Roman"/>
          <w:sz w:val="24"/>
          <w:szCs w:val="24"/>
        </w:rPr>
        <w:t xml:space="preserve"> </w:t>
      </w:r>
    </w:p>
    <w:p w14:paraId="0DB31788" w14:textId="77777777" w:rsidR="00BC6F79" w:rsidRPr="00BC6F79" w:rsidRDefault="00BC6F79" w:rsidP="00BC6F79">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BC6F79">
        <w:rPr>
          <w:rFonts w:ascii="Times New Roman" w:eastAsia="Times New Roman" w:hAnsi="Times New Roman" w:cs="Times New Roman"/>
          <w:sz w:val="24"/>
          <w:szCs w:val="24"/>
        </w:rPr>
        <w:t>You can set the expected values for your test cases manually or use the Java library methods to do the computation/conversion on the fly to compute it.</w:t>
      </w:r>
    </w:p>
    <w:p w14:paraId="2A9A6C70" w14:textId="77777777" w:rsidR="00BC6F79" w:rsidRPr="00BC6F79" w:rsidRDefault="00BC6F79" w:rsidP="00BC6F79">
      <w:pPr>
        <w:spacing w:before="100" w:beforeAutospacing="1" w:after="100" w:afterAutospacing="1" w:line="240" w:lineRule="auto"/>
        <w:rPr>
          <w:rFonts w:ascii="Times New Roman" w:eastAsia="Times New Roman" w:hAnsi="Times New Roman" w:cs="Times New Roman"/>
          <w:sz w:val="24"/>
          <w:szCs w:val="24"/>
        </w:rPr>
      </w:pPr>
      <w:r w:rsidRPr="00BC6F79">
        <w:rPr>
          <w:rFonts w:ascii="Times New Roman" w:eastAsia="Times New Roman" w:hAnsi="Times New Roman" w:cs="Times New Roman"/>
          <w:sz w:val="24"/>
          <w:szCs w:val="24"/>
          <w:u w:val="single"/>
        </w:rPr>
        <w:t>Implementation</w:t>
      </w:r>
    </w:p>
    <w:p w14:paraId="013EC8BA" w14:textId="77777777" w:rsidR="00BC6F79" w:rsidRPr="00BC6F79" w:rsidRDefault="00BC6F79" w:rsidP="00BC6F79">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BC6F79">
        <w:rPr>
          <w:rFonts w:ascii="Times New Roman" w:eastAsia="Times New Roman" w:hAnsi="Times New Roman" w:cs="Times New Roman"/>
          <w:sz w:val="24"/>
          <w:szCs w:val="24"/>
        </w:rPr>
        <w:t>You should use IntelliJ IDEA for your implementation.</w:t>
      </w:r>
    </w:p>
    <w:p w14:paraId="60A73859" w14:textId="77777777" w:rsidR="00BC6F79" w:rsidRPr="00BC6F79" w:rsidRDefault="00BC6F79" w:rsidP="00BC6F79">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BC6F79">
        <w:rPr>
          <w:rFonts w:ascii="Times New Roman" w:eastAsia="Times New Roman" w:hAnsi="Times New Roman" w:cs="Times New Roman"/>
          <w:sz w:val="24"/>
          <w:szCs w:val="24"/>
        </w:rPr>
        <w:t>You should well document your code by using all three types of commenting effectively.</w:t>
      </w:r>
    </w:p>
    <w:p w14:paraId="0A2991B1" w14:textId="77777777" w:rsidR="00D02214" w:rsidRDefault="00D02214"/>
    <w:sectPr w:rsidR="00D022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0D6A95"/>
    <w:multiLevelType w:val="multilevel"/>
    <w:tmpl w:val="559468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74247A4"/>
    <w:multiLevelType w:val="multilevel"/>
    <w:tmpl w:val="2416B2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C362690"/>
    <w:multiLevelType w:val="multilevel"/>
    <w:tmpl w:val="1CB0CC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D482B5A"/>
    <w:multiLevelType w:val="multilevel"/>
    <w:tmpl w:val="ABC414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A060BEC"/>
    <w:multiLevelType w:val="multilevel"/>
    <w:tmpl w:val="FBA81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3"/>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Mze2NAGyzM0tzJV0lIJTi4sz8/NACgxrAcssQdQsAAAA"/>
  </w:docVars>
  <w:rsids>
    <w:rsidRoot w:val="00BC6F79"/>
    <w:rsid w:val="00BC6F79"/>
    <w:rsid w:val="00D022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5EC3E7"/>
  <w15:chartTrackingRefBased/>
  <w15:docId w15:val="{05F07D6E-FFED-4B68-9519-DF47D287B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9636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alculator.net/bandwidth-calculator.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alculator.net/hex-calculator.html" TargetMode="External"/><Relationship Id="rId5" Type="http://schemas.openxmlformats.org/officeDocument/2006/relationships/hyperlink" Target="https://www.calculator.net/binary-calculator.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62</Words>
  <Characters>2070</Characters>
  <Application>Microsoft Office Word</Application>
  <DocSecurity>0</DocSecurity>
  <Lines>17</Lines>
  <Paragraphs>4</Paragraphs>
  <ScaleCrop>false</ScaleCrop>
  <Company/>
  <LinksUpToDate>false</LinksUpToDate>
  <CharactersWithSpaces>2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ad Isse</dc:creator>
  <cp:keywords/>
  <dc:description/>
  <cp:lastModifiedBy>Fuad Isse</cp:lastModifiedBy>
  <cp:revision>1</cp:revision>
  <dcterms:created xsi:type="dcterms:W3CDTF">2021-01-07T04:29:00Z</dcterms:created>
  <dcterms:modified xsi:type="dcterms:W3CDTF">2021-01-07T04:30:00Z</dcterms:modified>
</cp:coreProperties>
</file>